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4C8C3" w14:textId="409EA7C6" w:rsidR="00420D88" w:rsidRDefault="00153B95">
      <w:pPr>
        <w:pStyle w:val="Title"/>
      </w:pPr>
      <w:r>
        <w:t xml:space="preserve">Feedback for Project Number </w:t>
      </w:r>
      <w:r w:rsidR="00B56FCF">
        <w:t>10</w:t>
      </w:r>
    </w:p>
    <w:p w14:paraId="18C4A451" w14:textId="4007AED1" w:rsidR="00420D88" w:rsidRDefault="00153B95">
      <w:pPr>
        <w:pStyle w:val="FirstParagraph"/>
        <w:rPr>
          <w:b/>
        </w:rPr>
      </w:pPr>
      <w:bookmarkStart w:id="0" w:name="feedback-below"/>
      <w:r>
        <w:rPr>
          <w:b/>
        </w:rPr>
        <w:t>What is their topic on?</w:t>
      </w:r>
      <w:r w:rsidR="00F97555">
        <w:rPr>
          <w:b/>
        </w:rPr>
        <w:t xml:space="preserve"> </w:t>
      </w:r>
    </w:p>
    <w:p w14:paraId="1EEC9D2D" w14:textId="69AE014F" w:rsidR="00E44993" w:rsidRPr="00797404" w:rsidRDefault="00F97555" w:rsidP="00797404">
      <w:pPr>
        <w:pStyle w:val="BodyText"/>
      </w:pPr>
      <w:r>
        <w:t xml:space="preserve">The topic </w:t>
      </w:r>
      <w:r w:rsidR="00873DF9">
        <w:t xml:space="preserve">for project 10 </w:t>
      </w:r>
      <w:r>
        <w:t>is on San Antonio Beers</w:t>
      </w:r>
      <w:r w:rsidR="0037782B">
        <w:t xml:space="preserve">. The project goes into detail </w:t>
      </w:r>
      <w:r w:rsidR="00221352">
        <w:t>about local</w:t>
      </w:r>
      <w:r w:rsidR="0037782B">
        <w:t xml:space="preserve"> beers, looking at</w:t>
      </w:r>
      <w:r w:rsidR="00221352">
        <w:t>:</w:t>
      </w:r>
      <w:r w:rsidR="0037782B">
        <w:t xml:space="preserve"> </w:t>
      </w:r>
      <w:r>
        <w:t xml:space="preserve"> ratings</w:t>
      </w:r>
      <w:r w:rsidR="00221352">
        <w:t xml:space="preserve">; </w:t>
      </w:r>
      <w:r w:rsidR="00E44993">
        <w:t>similarities and differences</w:t>
      </w:r>
      <w:r w:rsidR="00221352">
        <w:t>; and</w:t>
      </w:r>
      <w:r w:rsidR="00E44993">
        <w:t xml:space="preserve"> </w:t>
      </w:r>
      <w:r w:rsidR="00797404">
        <w:t>customer</w:t>
      </w:r>
      <w:r w:rsidR="00221352">
        <w:t>s’</w:t>
      </w:r>
      <w:r w:rsidR="00797404">
        <w:t xml:space="preserve"> tastes</w:t>
      </w:r>
      <w:r w:rsidR="00E44993">
        <w:t>.</w:t>
      </w:r>
      <w:r w:rsidR="00797404">
        <w:t xml:space="preserve"> </w:t>
      </w:r>
      <w:r w:rsidR="00E44993">
        <w:t xml:space="preserve">I think the title is consistent with the topic. The project is based on the web scraping of the beers in San Antonio. After scraping, and cleaning, </w:t>
      </w:r>
      <w:r w:rsidR="00A3753D">
        <w:t>the presenter was</w:t>
      </w:r>
      <w:r w:rsidR="00E44993">
        <w:t xml:space="preserve"> able to look more into detail</w:t>
      </w:r>
      <w:r w:rsidR="00797404">
        <w:t xml:space="preserve"> and answer his research questions.</w:t>
      </w:r>
    </w:p>
    <w:p w14:paraId="55033F10" w14:textId="77777777" w:rsidR="00420D88" w:rsidRDefault="00153B95">
      <w:pPr>
        <w:pStyle w:val="FirstParagraph"/>
      </w:pPr>
      <w:r>
        <w:rPr>
          <w:b/>
        </w:rPr>
        <w:t>A</w:t>
      </w:r>
      <w:r>
        <w:rPr>
          <w:b/>
        </w:rPr>
        <w:t>re the objectives of the project clearly identifiable?</w:t>
      </w:r>
    </w:p>
    <w:p w14:paraId="07FAC0CB" w14:textId="010DFB70" w:rsidR="00E44993" w:rsidRDefault="00221352" w:rsidP="00221352">
      <w:pPr>
        <w:pStyle w:val="Compact"/>
        <w:rPr>
          <w:iCs/>
        </w:rPr>
      </w:pPr>
      <w:r>
        <w:rPr>
          <w:iCs/>
        </w:rPr>
        <w:t>I think the presenter made the</w:t>
      </w:r>
      <w:r w:rsidR="00E44993">
        <w:rPr>
          <w:iCs/>
        </w:rPr>
        <w:t xml:space="preserve"> objectives clear. </w:t>
      </w:r>
      <w:r w:rsidR="00797404">
        <w:rPr>
          <w:iCs/>
        </w:rPr>
        <w:t>The presenter</w:t>
      </w:r>
      <w:r w:rsidR="00E44993">
        <w:rPr>
          <w:iCs/>
        </w:rPr>
        <w:t xml:space="preserve"> wanted to look at </w:t>
      </w:r>
      <w:r w:rsidR="00F17CC5">
        <w:rPr>
          <w:iCs/>
        </w:rPr>
        <w:t>the most common</w:t>
      </w:r>
      <w:r>
        <w:rPr>
          <w:iCs/>
        </w:rPr>
        <w:t xml:space="preserve"> and highest rated</w:t>
      </w:r>
      <w:r w:rsidR="00F17CC5">
        <w:rPr>
          <w:iCs/>
        </w:rPr>
        <w:t xml:space="preserve"> styles </w:t>
      </w:r>
      <w:r w:rsidR="00E44993">
        <w:rPr>
          <w:iCs/>
        </w:rPr>
        <w:t>of local beers</w:t>
      </w:r>
      <w:r>
        <w:rPr>
          <w:iCs/>
        </w:rPr>
        <w:t>. After this, he</w:t>
      </w:r>
      <w:r w:rsidR="000C0829">
        <w:rPr>
          <w:iCs/>
        </w:rPr>
        <w:t xml:space="preserve"> wanted to conduct a textual analysis to look at consumer reviews</w:t>
      </w:r>
      <w:r>
        <w:rPr>
          <w:iCs/>
        </w:rPr>
        <w:t xml:space="preserve">. In conclusion, he wanted to graph and </w:t>
      </w:r>
      <w:r w:rsidR="000C0829">
        <w:rPr>
          <w:iCs/>
        </w:rPr>
        <w:t>compare</w:t>
      </w:r>
      <w:r w:rsidR="00873DF9">
        <w:rPr>
          <w:iCs/>
        </w:rPr>
        <w:t xml:space="preserve"> common adjectives</w:t>
      </w:r>
      <w:r w:rsidR="000C0829">
        <w:rPr>
          <w:iCs/>
        </w:rPr>
        <w:t>.</w:t>
      </w:r>
    </w:p>
    <w:p w14:paraId="0A636C2C" w14:textId="32A5689F" w:rsidR="00E44993" w:rsidRDefault="00E44993" w:rsidP="00873DF9">
      <w:pPr>
        <w:pStyle w:val="Compact"/>
        <w:rPr>
          <w:iCs/>
        </w:rPr>
      </w:pPr>
      <w:r>
        <w:rPr>
          <w:iCs/>
        </w:rPr>
        <w:t xml:space="preserve">The motivation of the project was to narrow down the top styles of beers in San Antonio and present common themes </w:t>
      </w:r>
      <w:r w:rsidR="00F17CC5">
        <w:rPr>
          <w:iCs/>
        </w:rPr>
        <w:t xml:space="preserve">and differences </w:t>
      </w:r>
      <w:r>
        <w:rPr>
          <w:iCs/>
        </w:rPr>
        <w:t xml:space="preserve">that appear between them. </w:t>
      </w:r>
    </w:p>
    <w:p w14:paraId="04D81BF9" w14:textId="611ADDF8" w:rsidR="00E44993" w:rsidRPr="00E44993" w:rsidRDefault="00E44993" w:rsidP="00873DF9">
      <w:pPr>
        <w:pStyle w:val="Compact"/>
        <w:rPr>
          <w:iCs/>
        </w:rPr>
      </w:pPr>
      <w:r>
        <w:rPr>
          <w:iCs/>
        </w:rPr>
        <w:t xml:space="preserve">The presenter hopes to </w:t>
      </w:r>
      <w:r w:rsidR="00F17CC5">
        <w:rPr>
          <w:iCs/>
        </w:rPr>
        <w:t>find out which style of beer is top rated and most common</w:t>
      </w:r>
      <w:r w:rsidR="00873DF9">
        <w:rPr>
          <w:iCs/>
        </w:rPr>
        <w:t>. He aims to compare</w:t>
      </w:r>
      <w:r w:rsidR="000C0829">
        <w:rPr>
          <w:iCs/>
        </w:rPr>
        <w:t xml:space="preserve"> the consumer reviews </w:t>
      </w:r>
      <w:r w:rsidR="00873DF9">
        <w:rPr>
          <w:iCs/>
        </w:rPr>
        <w:t>as well.</w:t>
      </w:r>
    </w:p>
    <w:p w14:paraId="189E1F8A" w14:textId="77777777" w:rsidR="00420D88" w:rsidRDefault="00153B95">
      <w:pPr>
        <w:pStyle w:val="FirstParagraph"/>
      </w:pPr>
      <w:r>
        <w:rPr>
          <w:b/>
        </w:rPr>
        <w:t>What data are used?</w:t>
      </w:r>
    </w:p>
    <w:p w14:paraId="5AD0A3D1" w14:textId="5F7F0D78" w:rsidR="000C0829" w:rsidRPr="000C0829" w:rsidRDefault="00A04230" w:rsidP="00873DF9">
      <w:pPr>
        <w:pStyle w:val="Compact"/>
        <w:rPr>
          <w:iCs/>
        </w:rPr>
      </w:pPr>
      <w:r>
        <w:rPr>
          <w:iCs/>
        </w:rPr>
        <w:t>The website that was scraped is beeradvocate.com</w:t>
      </w:r>
      <w:r w:rsidR="00221352">
        <w:rPr>
          <w:iCs/>
        </w:rPr>
        <w:t xml:space="preserve">. </w:t>
      </w:r>
      <w:r w:rsidR="000C0829">
        <w:rPr>
          <w:iCs/>
        </w:rPr>
        <w:t>It does</w:t>
      </w:r>
      <w:r w:rsidR="00221352">
        <w:rPr>
          <w:iCs/>
        </w:rPr>
        <w:t xml:space="preserve"> no</w:t>
      </w:r>
      <w:r w:rsidR="000C0829">
        <w:rPr>
          <w:iCs/>
        </w:rPr>
        <w:t>t appear that there was any other data brought in from outside sources</w:t>
      </w:r>
    </w:p>
    <w:p w14:paraId="24662066" w14:textId="6AFE87C9" w:rsidR="00420D88" w:rsidRDefault="00153B95">
      <w:pPr>
        <w:pStyle w:val="FirstParagraph"/>
        <w:rPr>
          <w:b/>
        </w:rPr>
      </w:pPr>
      <w:r>
        <w:rPr>
          <w:b/>
        </w:rPr>
        <w:t>What is your overall impression of the project?</w:t>
      </w:r>
    </w:p>
    <w:p w14:paraId="41AC2700" w14:textId="1ADC82DC" w:rsidR="00E44993" w:rsidRPr="00E44993" w:rsidRDefault="00E44993" w:rsidP="00221352">
      <w:pPr>
        <w:pStyle w:val="BodyText"/>
      </w:pPr>
      <w:r>
        <w:t>I thought the project was very well done and professional.</w:t>
      </w:r>
      <w:r w:rsidR="00221352">
        <w:t xml:space="preserve"> It was </w:t>
      </w:r>
      <w:r w:rsidR="00873DF9">
        <w:t>also</w:t>
      </w:r>
      <w:r w:rsidR="00221352">
        <w:t xml:space="preserve"> </w:t>
      </w:r>
      <w:r w:rsidR="00873DF9">
        <w:t xml:space="preserve">to the point, and </w:t>
      </w:r>
      <w:r w:rsidR="00221352">
        <w:t xml:space="preserve">easy to follow along. </w:t>
      </w:r>
    </w:p>
    <w:p w14:paraId="7CF5BEFE" w14:textId="100D7271" w:rsidR="00420D88" w:rsidRDefault="00153B95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</w:t>
      </w:r>
      <w:r>
        <w:rPr>
          <w:b/>
        </w:rPr>
        <w:t>hem to have a more refined project.</w:t>
      </w:r>
    </w:p>
    <w:p w14:paraId="6EEC0E3F" w14:textId="4C88803E" w:rsidR="000C0829" w:rsidRDefault="000C0829">
      <w:pPr>
        <w:pStyle w:val="BodyText"/>
      </w:pPr>
      <w:r>
        <w:t>I liked the use of the word clouds to compare between the top two styles of beer (Pale Ales and Stouts)</w:t>
      </w:r>
      <w:r w:rsidR="00873DF9">
        <w:t xml:space="preserve">. Breaking up the results in part 1, part 2, and part 3 helped focus what the project’s purpose was. I encourage the presenter to maybe sound more enthusiastic or explain why he chose this topic. (personal interest) </w:t>
      </w:r>
    </w:p>
    <w:bookmarkEnd w:id="0"/>
    <w:sectPr w:rsidR="000C08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10251" w14:textId="77777777" w:rsidR="00000000" w:rsidRDefault="00153B95">
      <w:pPr>
        <w:spacing w:after="0"/>
      </w:pPr>
      <w:r>
        <w:separator/>
      </w:r>
    </w:p>
  </w:endnote>
  <w:endnote w:type="continuationSeparator" w:id="0">
    <w:p w14:paraId="4588E627" w14:textId="77777777" w:rsidR="00000000" w:rsidRDefault="00153B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AD2396" w14:textId="77777777" w:rsidR="00420D88" w:rsidRDefault="00153B95">
      <w:r>
        <w:separator/>
      </w:r>
    </w:p>
  </w:footnote>
  <w:footnote w:type="continuationSeparator" w:id="0">
    <w:p w14:paraId="7A816758" w14:textId="77777777" w:rsidR="00420D88" w:rsidRDefault="00153B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162F6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90230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829"/>
    <w:rsid w:val="00153B95"/>
    <w:rsid w:val="00221352"/>
    <w:rsid w:val="0037782B"/>
    <w:rsid w:val="00420D88"/>
    <w:rsid w:val="004E29B3"/>
    <w:rsid w:val="00590D07"/>
    <w:rsid w:val="00784D58"/>
    <w:rsid w:val="00797404"/>
    <w:rsid w:val="007B4F10"/>
    <w:rsid w:val="00873DF9"/>
    <w:rsid w:val="008D6863"/>
    <w:rsid w:val="00A04230"/>
    <w:rsid w:val="00A3753D"/>
    <w:rsid w:val="00B56FCF"/>
    <w:rsid w:val="00B86B75"/>
    <w:rsid w:val="00BC48D5"/>
    <w:rsid w:val="00C36279"/>
    <w:rsid w:val="00E315A3"/>
    <w:rsid w:val="00E44993"/>
    <w:rsid w:val="00F17CC5"/>
    <w:rsid w:val="00F97555"/>
    <w:rsid w:val="00FF47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F2829"/>
  <w15:docId w15:val="{A944F248-DF5F-46D7-9310-32CD9CA96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Lauren Guerra</dc:creator>
  <cp:keywords/>
  <cp:lastModifiedBy>Lauren Guerra</cp:lastModifiedBy>
  <cp:revision>2</cp:revision>
  <dcterms:created xsi:type="dcterms:W3CDTF">2021-03-26T01:50:00Z</dcterms:created>
  <dcterms:modified xsi:type="dcterms:W3CDTF">2021-03-26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